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586BC" w14:textId="7783FE76" w:rsidR="00384652" w:rsidRDefault="00416D96">
      <w:p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Frontend</w:t>
      </w:r>
    </w:p>
    <w:p w14:paraId="1DC5F5D2" w14:textId="3E568002" w:rsidR="00416D96" w:rsidRDefault="003624DF" w:rsidP="008B57A6">
      <w:pPr>
        <w:pStyle w:val="ListParagraph"/>
        <w:numPr>
          <w:ilvl w:val="0"/>
          <w:numId w:val="1"/>
        </w:num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User interface</w:t>
      </w:r>
    </w:p>
    <w:p w14:paraId="177990FD" w14:textId="77777777" w:rsidR="003624DF" w:rsidRPr="008B57A6" w:rsidRDefault="003624DF" w:rsidP="008B57A6">
      <w:pPr>
        <w:pStyle w:val="ListParagraph"/>
        <w:numPr>
          <w:ilvl w:val="0"/>
          <w:numId w:val="1"/>
        </w:numPr>
        <w:rPr>
          <w:rFonts w:ascii="Consolas" w:hAnsi="Consolas"/>
          <w:lang w:val="en-US"/>
        </w:rPr>
      </w:pPr>
    </w:p>
    <w:p w14:paraId="35605A49" w14:textId="49945518" w:rsidR="00416D96" w:rsidRDefault="00416D96">
      <w:p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Backend</w:t>
      </w:r>
    </w:p>
    <w:p w14:paraId="5A916683" w14:textId="739B9559" w:rsidR="008B57A6" w:rsidRDefault="00577A56" w:rsidP="008B57A6">
      <w:pPr>
        <w:pStyle w:val="ListParagraph"/>
        <w:numPr>
          <w:ilvl w:val="0"/>
          <w:numId w:val="1"/>
        </w:num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Button functionalities</w:t>
      </w:r>
    </w:p>
    <w:p w14:paraId="1E9A8E04" w14:textId="1017A74E" w:rsidR="00577A56" w:rsidRDefault="00577A56" w:rsidP="00577A56">
      <w:pPr>
        <w:pStyle w:val="ListParagraph"/>
        <w:numPr>
          <w:ilvl w:val="1"/>
          <w:numId w:val="1"/>
        </w:num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1-9</w:t>
      </w:r>
    </w:p>
    <w:p w14:paraId="767A0C7C" w14:textId="4FA2812C" w:rsidR="00577A56" w:rsidRDefault="00AD42EA" w:rsidP="00577A56">
      <w:pPr>
        <w:pStyle w:val="ListParagraph"/>
        <w:numPr>
          <w:ilvl w:val="1"/>
          <w:numId w:val="1"/>
        </w:num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o</w:t>
      </w:r>
      <w:r w:rsidR="00577A56">
        <w:rPr>
          <w:rFonts w:ascii="Consolas" w:hAnsi="Consolas"/>
          <w:lang w:val="en-US"/>
        </w:rPr>
        <w:t xml:space="preserve">perators: </w:t>
      </w:r>
      <w:r>
        <w:rPr>
          <w:rFonts w:ascii="Consolas" w:hAnsi="Consolas"/>
          <w:lang w:val="en-US"/>
        </w:rPr>
        <w:t>+, -, *, /, .</w:t>
      </w:r>
    </w:p>
    <w:p w14:paraId="56EFD34D" w14:textId="3F89B218" w:rsidR="00AD42EA" w:rsidRPr="008B57A6" w:rsidRDefault="00AD42EA" w:rsidP="00577A56">
      <w:pPr>
        <w:pStyle w:val="ListParagraph"/>
        <w:numPr>
          <w:ilvl w:val="1"/>
          <w:numId w:val="1"/>
        </w:num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delete, clear all, negate</w:t>
      </w:r>
    </w:p>
    <w:sectPr w:rsidR="00AD42EA" w:rsidRPr="008B57A6" w:rsidSect="00416D9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46DC9"/>
    <w:multiLevelType w:val="hybridMultilevel"/>
    <w:tmpl w:val="2E2CB5C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NjY3N7I0MDQ1sTRU0lEKTi0uzszPAykwrAUA7OEv2CwAAAA="/>
  </w:docVars>
  <w:rsids>
    <w:rsidRoot w:val="007E40FE"/>
    <w:rsid w:val="003624DF"/>
    <w:rsid w:val="00384652"/>
    <w:rsid w:val="00416D96"/>
    <w:rsid w:val="00577A56"/>
    <w:rsid w:val="007E40FE"/>
    <w:rsid w:val="008B57A6"/>
    <w:rsid w:val="00AD4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D89B2"/>
  <w15:chartTrackingRefBased/>
  <w15:docId w15:val="{109CEE82-3AB4-4292-A18F-960573BCD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57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Paolo Licup</dc:creator>
  <cp:keywords/>
  <dc:description/>
  <cp:lastModifiedBy>John Paolo Licup</cp:lastModifiedBy>
  <cp:revision>6</cp:revision>
  <dcterms:created xsi:type="dcterms:W3CDTF">2022-03-13T08:29:00Z</dcterms:created>
  <dcterms:modified xsi:type="dcterms:W3CDTF">2022-03-13T08:32:00Z</dcterms:modified>
</cp:coreProperties>
</file>